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2370" w:type="dxa"/>
        <w:tblInd w:w="108" w:type="dxa"/>
        <w:tblLook w:val="04A0" w:firstRow="1" w:lastRow="0" w:firstColumn="1" w:lastColumn="0" w:noHBand="0" w:noVBand="1"/>
      </w:tblPr>
      <w:tblGrid>
        <w:gridCol w:w="718"/>
        <w:gridCol w:w="1356"/>
        <w:gridCol w:w="1075"/>
        <w:gridCol w:w="855"/>
        <w:gridCol w:w="1339"/>
        <w:gridCol w:w="718"/>
        <w:gridCol w:w="902"/>
        <w:gridCol w:w="607"/>
        <w:gridCol w:w="922"/>
        <w:gridCol w:w="1444"/>
        <w:gridCol w:w="762"/>
        <w:gridCol w:w="973"/>
        <w:gridCol w:w="699"/>
      </w:tblGrid>
      <w:tr w:rsidR="00061384" w:rsidRPr="00C2176C" w:rsidTr="00B72DE6">
        <w:trPr>
          <w:trHeight w:val="764"/>
        </w:trPr>
        <w:tc>
          <w:tcPr>
            <w:tcW w:w="12367" w:type="dxa"/>
            <w:gridSpan w:val="13"/>
            <w:tcBorders>
              <w:top w:val="nil"/>
              <w:left w:val="nil"/>
              <w:right w:val="nil"/>
            </w:tcBorders>
            <w:shd w:val="clear" w:color="auto" w:fill="auto"/>
            <w:vAlign w:val="bottom"/>
            <w:hideMark/>
          </w:tcPr>
          <w:p w:rsidR="00075F7C" w:rsidRDefault="00F91EFF" w:rsidP="0006138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075F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 xml:space="preserve">               </w:t>
            </w:r>
            <w:r w:rsidR="00061384" w:rsidRPr="00075F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Table (</w:t>
            </w:r>
            <w:r w:rsidR="00075F7C" w:rsidRPr="00075F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1)</w:t>
            </w:r>
            <w:r w:rsidR="00791207" w:rsidRPr="00075F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:</w:t>
            </w:r>
            <w:r w:rsidR="00333F3F" w:rsidRPr="00075F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 xml:space="preserve">  </w:t>
            </w:r>
            <w:r w:rsidR="00061384" w:rsidRPr="00075F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 xml:space="preserve">Cyclic voltammetric data of </w:t>
            </w:r>
            <w:r w:rsidR="00061384" w:rsidRPr="00075F7C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  <w:t>para</w:t>
            </w:r>
            <w:r w:rsidR="00061384" w:rsidRPr="00075F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-substituted (E)-1-(Furan-2-yl)-3-phenylprop-2-ene-1-ones reduction on</w:t>
            </w:r>
          </w:p>
          <w:p w:rsidR="00061384" w:rsidRPr="00075F7C" w:rsidRDefault="00075F7C" w:rsidP="00075F7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 xml:space="preserve"> </w:t>
            </w:r>
            <w:r w:rsidR="00061384" w:rsidRPr="00075F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 xml:space="preserve">              g</w:t>
            </w:r>
            <w:r w:rsidR="00061384" w:rsidRPr="00075F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lassy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 xml:space="preserve"> </w:t>
            </w:r>
            <w:r w:rsidR="00F91EFF" w:rsidRPr="00075F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c</w:t>
            </w:r>
            <w:r w:rsidR="00061384" w:rsidRPr="00075F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arbon</w:t>
            </w:r>
            <w:r w:rsidR="00F91EFF" w:rsidRPr="00075F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 xml:space="preserve"> </w:t>
            </w:r>
            <w:r w:rsidR="00061384" w:rsidRPr="00075F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electrode in acetonitrile</w:t>
            </w:r>
          </w:p>
        </w:tc>
      </w:tr>
      <w:tr w:rsidR="00061384" w:rsidRPr="00C2176C" w:rsidTr="00B72DE6">
        <w:trPr>
          <w:trHeight w:val="300"/>
        </w:trPr>
        <w:tc>
          <w:tcPr>
            <w:tcW w:w="314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075F7C" w:rsidRDefault="00791207" w:rsidP="0006138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075F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 xml:space="preserve">                </w:t>
            </w:r>
            <w:r w:rsidR="00061384" w:rsidRPr="00075F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[substrate] = 10 mM</w:t>
            </w:r>
          </w:p>
          <w:p w:rsidR="0084378A" w:rsidRPr="00075F7C" w:rsidRDefault="0084378A" w:rsidP="0006138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075F7C" w:rsidRDefault="00061384" w:rsidP="0006138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075F7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</w:tr>
      <w:tr w:rsidR="00061384" w:rsidRPr="00C2176C" w:rsidTr="00B72DE6">
        <w:trPr>
          <w:trHeight w:val="300"/>
        </w:trPr>
        <w:tc>
          <w:tcPr>
            <w:tcW w:w="3149" w:type="dxa"/>
            <w:gridSpan w:val="3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 </w:t>
            </w:r>
          </w:p>
        </w:tc>
        <w:tc>
          <w:tcPr>
            <w:tcW w:w="4421" w:type="dxa"/>
            <w:gridSpan w:val="5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061384" w:rsidRPr="00C2176C" w:rsidRDefault="00791207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F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irst peak</w:t>
            </w:r>
          </w:p>
          <w:p w:rsidR="00B72DE6" w:rsidRPr="00C2176C" w:rsidRDefault="00B72DE6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-----------------------------</w:t>
            </w:r>
            <w:r w:rsid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--------------------------</w:t>
            </w:r>
          </w:p>
        </w:tc>
        <w:tc>
          <w:tcPr>
            <w:tcW w:w="4800" w:type="dxa"/>
            <w:gridSpan w:val="5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B72DE6" w:rsidRPr="00C2176C" w:rsidRDefault="00061384" w:rsidP="00B72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Second peak</w:t>
            </w:r>
          </w:p>
          <w:p w:rsidR="00B72DE6" w:rsidRPr="00C2176C" w:rsidRDefault="00B72DE6" w:rsidP="00B72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------------------------------</w:t>
            </w:r>
            <w:r w:rsid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------------------------------</w:t>
            </w:r>
          </w:p>
        </w:tc>
      </w:tr>
      <w:tr w:rsidR="00061384" w:rsidRPr="00C2176C" w:rsidTr="00B72DE6">
        <w:trPr>
          <w:trHeight w:val="509"/>
        </w:trPr>
        <w:tc>
          <w:tcPr>
            <w:tcW w:w="3149" w:type="dxa"/>
            <w:gridSpan w:val="3"/>
            <w:vMerge/>
            <w:tcBorders>
              <w:top w:val="single" w:sz="4" w:space="0" w:color="auto"/>
              <w:left w:val="nil"/>
              <w:right w:val="nil"/>
            </w:tcBorders>
            <w:vAlign w:val="center"/>
            <w:hideMark/>
          </w:tcPr>
          <w:p w:rsidR="00061384" w:rsidRPr="00C2176C" w:rsidRDefault="00061384" w:rsidP="0006138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4421" w:type="dxa"/>
            <w:gridSpan w:val="5"/>
            <w:vMerge/>
            <w:tcBorders>
              <w:top w:val="single" w:sz="4" w:space="0" w:color="auto"/>
              <w:left w:val="nil"/>
              <w:right w:val="nil"/>
            </w:tcBorders>
            <w:vAlign w:val="center"/>
            <w:hideMark/>
          </w:tcPr>
          <w:p w:rsidR="00061384" w:rsidRPr="00C2176C" w:rsidRDefault="00061384" w:rsidP="0006138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4800" w:type="dxa"/>
            <w:gridSpan w:val="5"/>
            <w:vMerge/>
            <w:tcBorders>
              <w:top w:val="single" w:sz="4" w:space="0" w:color="auto"/>
              <w:left w:val="nil"/>
              <w:right w:val="nil"/>
            </w:tcBorders>
            <w:vAlign w:val="center"/>
            <w:hideMark/>
          </w:tcPr>
          <w:p w:rsidR="00061384" w:rsidRPr="00C2176C" w:rsidRDefault="00061384" w:rsidP="0006138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</w:tr>
      <w:tr w:rsidR="00061384" w:rsidRPr="00C2176C" w:rsidTr="00B72DE6">
        <w:trPr>
          <w:trHeight w:val="300"/>
        </w:trPr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S.No.</w:t>
            </w:r>
          </w:p>
        </w:tc>
        <w:tc>
          <w:tcPr>
            <w:tcW w:w="1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Substituent</w:t>
            </w:r>
          </w:p>
        </w:tc>
        <w:tc>
          <w:tcPr>
            <w:tcW w:w="10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Sweep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20256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i</w:t>
            </w:r>
            <w:r w:rsidRPr="0084378A"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  <w:vertAlign w:val="subscript"/>
                <w:lang w:bidi="ta-IN"/>
              </w:rPr>
              <w:t>p</w:t>
            </w: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i</w:t>
            </w:r>
            <w:r w:rsidRPr="0084378A"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  <w:vertAlign w:val="subscript"/>
                <w:lang w:bidi="ta-IN"/>
              </w:rPr>
              <w:t>p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/AC</w:t>
            </w:r>
            <w:r w:rsidR="00333F3F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ν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vertAlign w:val="superscript"/>
                <w:lang w:bidi="ta-IN"/>
              </w:rPr>
              <w:t>1/2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 xml:space="preserve"> -E</w:t>
            </w:r>
            <w:r w:rsidRPr="00791207"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  <w:vertAlign w:val="subscript"/>
                <w:lang w:bidi="ta-IN"/>
              </w:rPr>
              <w:t>p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 xml:space="preserve"> -E</w:t>
            </w:r>
            <w:r w:rsidRPr="00791207"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  <w:vertAlign w:val="subscript"/>
                <w:lang w:bidi="ta-IN"/>
              </w:rPr>
              <w:t>p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vertAlign w:val="superscript"/>
                <w:lang w:bidi="ta-IN"/>
              </w:rPr>
              <w:t>1/2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αn</w:t>
            </w:r>
            <w:r w:rsidRPr="00202563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  <w:lang w:bidi="ta-IN"/>
              </w:rPr>
              <w:t>a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i</w:t>
            </w:r>
            <w:r w:rsidRPr="004214DA"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  <w:vertAlign w:val="subscript"/>
                <w:lang w:bidi="ta-IN"/>
              </w:rPr>
              <w:t>p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B72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i</w:t>
            </w:r>
            <w:r w:rsidRPr="0084378A"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  <w:vertAlign w:val="subscript"/>
                <w:lang w:bidi="ta-IN"/>
              </w:rPr>
              <w:t>p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/AC</w:t>
            </w:r>
            <w:r w:rsidR="00333F3F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ν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vertAlign w:val="superscript"/>
                <w:lang w:bidi="ta-IN"/>
              </w:rPr>
              <w:t>1/2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 xml:space="preserve"> -E</w:t>
            </w:r>
            <w:r w:rsidRPr="00791207"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  <w:vertAlign w:val="subscript"/>
                <w:lang w:bidi="ta-IN"/>
              </w:rPr>
              <w:t>p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 xml:space="preserve"> -E</w:t>
            </w:r>
            <w:r w:rsidRPr="00791207"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  <w:vertAlign w:val="subscript"/>
                <w:lang w:bidi="ta-IN"/>
              </w:rPr>
              <w:t>p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vertAlign w:val="superscript"/>
                <w:lang w:bidi="ta-IN"/>
              </w:rPr>
              <w:t>1/2</w:t>
            </w: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αn</w:t>
            </w:r>
            <w:r w:rsidRPr="005D5DB5"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  <w:vertAlign w:val="subscript"/>
                <w:lang w:bidi="ta-IN"/>
              </w:rPr>
              <w:t>a</w:t>
            </w:r>
          </w:p>
        </w:tc>
      </w:tr>
      <w:tr w:rsidR="00061384" w:rsidRPr="00C2176C" w:rsidTr="00B72DE6">
        <w:trPr>
          <w:trHeight w:val="300"/>
        </w:trPr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rate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B72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</w:tr>
      <w:tr w:rsidR="00061384" w:rsidRPr="00C2176C" w:rsidTr="00B72DE6">
        <w:trPr>
          <w:trHeight w:val="300"/>
        </w:trPr>
        <w:tc>
          <w:tcPr>
            <w:tcW w:w="7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 </w:t>
            </w:r>
          </w:p>
        </w:tc>
        <w:tc>
          <w:tcPr>
            <w:tcW w:w="10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(mV s</w:t>
            </w:r>
            <w:r w:rsidRPr="00791207">
              <w:rPr>
                <w:rFonts w:ascii="Times New Roman" w:eastAsia="Times New Roman" w:hAnsi="Times New Roman" w:cs="Times New Roman"/>
                <w:color w:val="000000"/>
                <w:vertAlign w:val="superscript"/>
                <w:lang w:bidi="ta-IN"/>
              </w:rPr>
              <w:t>-1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)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(µA)</w:t>
            </w:r>
          </w:p>
        </w:tc>
        <w:tc>
          <w:tcPr>
            <w:tcW w:w="13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 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(V)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(V)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 </w:t>
            </w:r>
          </w:p>
        </w:tc>
        <w:tc>
          <w:tcPr>
            <w:tcW w:w="92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(µA)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B72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7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(V)</w:t>
            </w:r>
          </w:p>
        </w:tc>
        <w:tc>
          <w:tcPr>
            <w:tcW w:w="9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(V)</w:t>
            </w:r>
          </w:p>
        </w:tc>
        <w:tc>
          <w:tcPr>
            <w:tcW w:w="69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 </w:t>
            </w:r>
          </w:p>
        </w:tc>
      </w:tr>
      <w:tr w:rsidR="00061384" w:rsidRPr="00C2176C" w:rsidTr="00202563">
        <w:trPr>
          <w:trHeight w:val="300"/>
        </w:trPr>
        <w:tc>
          <w:tcPr>
            <w:tcW w:w="71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85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33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1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0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60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2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44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B72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6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69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</w:tr>
      <w:tr w:rsidR="00061384" w:rsidRPr="00C2176C" w:rsidTr="00202563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NMe</w:t>
            </w:r>
            <w:r w:rsidRPr="0084378A">
              <w:rPr>
                <w:rFonts w:ascii="Times New Roman" w:eastAsia="Times New Roman" w:hAnsi="Times New Roman" w:cs="Times New Roman"/>
                <w:color w:val="000000"/>
                <w:vertAlign w:val="subscript"/>
                <w:lang w:bidi="ta-IN"/>
              </w:rPr>
              <w:t>2</w:t>
            </w: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061384" w:rsidRPr="00C2176C" w:rsidRDefault="00492A15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7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061384" w:rsidRPr="00C2176C" w:rsidRDefault="00745D1E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839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567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512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7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061384" w:rsidRPr="00C2176C" w:rsidRDefault="00492A15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6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B72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48</w:t>
            </w:r>
            <w:r w:rsidR="00890C4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964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809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1</w:t>
            </w:r>
          </w:p>
        </w:tc>
      </w:tr>
      <w:tr w:rsidR="00061384" w:rsidRPr="00C2176C" w:rsidTr="00202563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061384" w:rsidRPr="00C2176C" w:rsidRDefault="00492A15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1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061384" w:rsidRPr="00C2176C" w:rsidRDefault="00890C47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857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577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51</w:t>
            </w:r>
            <w:r w:rsidR="000E4669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72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061384" w:rsidRPr="00C2176C" w:rsidRDefault="00492A15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9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3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061384" w:rsidRPr="00C2176C" w:rsidRDefault="00890C47" w:rsidP="00B72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456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966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788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7</w:t>
            </w:r>
          </w:p>
        </w:tc>
      </w:tr>
      <w:tr w:rsidR="00061384" w:rsidRPr="00C2176C" w:rsidTr="00202563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061384" w:rsidRPr="00C2176C" w:rsidRDefault="00492A15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5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78</w:t>
            </w:r>
            <w:r w:rsidR="00890C4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59</w:t>
            </w:r>
            <w:r w:rsidR="00750E1D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508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59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061384" w:rsidRPr="00C2176C" w:rsidRDefault="00492A15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2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B72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41</w:t>
            </w:r>
            <w:r w:rsidR="00890C4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966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789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7</w:t>
            </w:r>
          </w:p>
        </w:tc>
      </w:tr>
      <w:tr w:rsidR="00061384" w:rsidRPr="00C2176C" w:rsidTr="00202563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6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061384" w:rsidRPr="00C2176C" w:rsidRDefault="00492A15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1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9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061384" w:rsidRPr="00C2176C" w:rsidRDefault="00890C47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719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608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51</w:t>
            </w:r>
            <w:r w:rsidR="003223E3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9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061384" w:rsidRPr="00C2176C" w:rsidRDefault="00492A15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7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B72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42</w:t>
            </w:r>
            <w:r w:rsidR="00890C4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974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784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5</w:t>
            </w:r>
          </w:p>
        </w:tc>
      </w:tr>
      <w:tr w:rsidR="00061384" w:rsidRPr="00C2176C" w:rsidTr="00202563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2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061384" w:rsidRPr="00C2176C" w:rsidRDefault="00492A15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9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66</w:t>
            </w:r>
            <w:r w:rsidR="00890C4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621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492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7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061384" w:rsidRPr="00C2176C" w:rsidRDefault="00492A15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6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40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061384" w:rsidRPr="00C2176C" w:rsidRDefault="00890C47" w:rsidP="00B72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477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984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765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2</w:t>
            </w:r>
          </w:p>
        </w:tc>
      </w:tr>
      <w:tr w:rsidR="00061384" w:rsidRPr="00C2176C" w:rsidTr="00202563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B72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</w:tr>
      <w:tr w:rsidR="00061384" w:rsidRPr="00C2176C" w:rsidTr="00202563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</w:t>
            </w: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Me</w:t>
            </w: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061384" w:rsidRPr="00C2176C" w:rsidRDefault="00492A15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6.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6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49</w:t>
            </w:r>
            <w:r w:rsidR="00890C4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5</w:t>
            </w:r>
            <w:r w:rsidR="00750E1D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74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63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061384" w:rsidRPr="00C2176C" w:rsidRDefault="00492A15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5.95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061384" w:rsidRPr="00C2176C" w:rsidRDefault="00890C47" w:rsidP="00B72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485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061384" w:rsidRPr="00C2176C" w:rsidRDefault="00C2176C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824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061384" w:rsidRPr="00C2176C" w:rsidRDefault="00C2176C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667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1</w:t>
            </w:r>
          </w:p>
        </w:tc>
      </w:tr>
      <w:tr w:rsidR="00061384" w:rsidRPr="00C2176C" w:rsidTr="00202563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061384" w:rsidRPr="00C2176C" w:rsidRDefault="00492A15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7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39</w:t>
            </w:r>
            <w:r w:rsidR="00890C4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55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77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62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061384" w:rsidRPr="00C2176C" w:rsidRDefault="00492A15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76.42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061384" w:rsidRPr="00C2176C" w:rsidRDefault="00890C47" w:rsidP="00B72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217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061384" w:rsidRPr="00C2176C" w:rsidRDefault="00C2176C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819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061384" w:rsidRPr="00C2176C" w:rsidRDefault="00C2176C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657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0</w:t>
            </w:r>
          </w:p>
        </w:tc>
      </w:tr>
      <w:tr w:rsidR="00061384" w:rsidRPr="00C2176C" w:rsidTr="00202563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061384" w:rsidRPr="00C2176C" w:rsidRDefault="00492A15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3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9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57</w:t>
            </w:r>
            <w:r w:rsidR="00890C4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9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65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61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6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061384" w:rsidRPr="00C2176C" w:rsidRDefault="00492A15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11.10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061384" w:rsidRPr="00C2176C" w:rsidRDefault="00890C47" w:rsidP="00B72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251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061384" w:rsidRPr="00C2176C" w:rsidRDefault="00C2176C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819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061384" w:rsidRPr="00C2176C" w:rsidRDefault="00C2176C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650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061384" w:rsidRPr="00C2176C" w:rsidRDefault="008F7F13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8</w:t>
            </w:r>
          </w:p>
        </w:tc>
      </w:tr>
      <w:tr w:rsidR="00061384" w:rsidRPr="00C2176C" w:rsidTr="00202563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6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061384" w:rsidRPr="00C2176C" w:rsidRDefault="00492A15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0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60</w:t>
            </w:r>
            <w:r w:rsidR="00890C4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78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81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9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061384" w:rsidRPr="00C2176C" w:rsidRDefault="00492A15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77.60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061384" w:rsidRPr="00C2176C" w:rsidRDefault="00890C47" w:rsidP="00B72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414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061384" w:rsidRPr="00C2176C" w:rsidRDefault="00C2176C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827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061384" w:rsidRPr="00C2176C" w:rsidRDefault="00C2176C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626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4</w:t>
            </w:r>
          </w:p>
        </w:tc>
      </w:tr>
      <w:tr w:rsidR="00061384" w:rsidRPr="00C2176C" w:rsidTr="00202563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2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061384" w:rsidRPr="00C2176C" w:rsidRDefault="00492A15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6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7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9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061384" w:rsidRPr="00C2176C" w:rsidRDefault="00890C47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508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96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82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2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061384" w:rsidRPr="00C2176C" w:rsidRDefault="00492A15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38.30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061384" w:rsidRPr="00C2176C" w:rsidRDefault="00890C47" w:rsidP="00B72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342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061384" w:rsidRPr="00C2176C" w:rsidRDefault="00C2176C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840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061384" w:rsidRPr="00C2176C" w:rsidRDefault="00C2176C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639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3</w:t>
            </w:r>
          </w:p>
        </w:tc>
      </w:tr>
      <w:tr w:rsidR="00061384" w:rsidRPr="00C2176C" w:rsidTr="00202563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B72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</w:tr>
      <w:tr w:rsidR="00061384" w:rsidRPr="00C2176C" w:rsidTr="00202563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</w:t>
            </w: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H</w:t>
            </w: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061384" w:rsidRPr="00C2176C" w:rsidRDefault="00492A15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9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5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061384" w:rsidRPr="00C2176C" w:rsidRDefault="00890C47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167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09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06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7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061384" w:rsidRPr="00C2176C" w:rsidRDefault="00492A15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93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B72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91</w:t>
            </w:r>
            <w:r w:rsidR="00890C4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543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84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0</w:t>
            </w:r>
          </w:p>
        </w:tc>
      </w:tr>
      <w:tr w:rsidR="00061384" w:rsidRPr="00C2176C" w:rsidTr="00202563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061384" w:rsidRPr="00C2176C" w:rsidRDefault="00492A15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3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061384" w:rsidRPr="00C2176C" w:rsidRDefault="00890C47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139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28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16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3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061384" w:rsidRPr="00C2176C" w:rsidRDefault="00492A15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1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061384" w:rsidRPr="00C2176C" w:rsidRDefault="00890C47" w:rsidP="00B72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796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553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84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8</w:t>
            </w:r>
          </w:p>
        </w:tc>
      </w:tr>
      <w:tr w:rsidR="00061384" w:rsidRPr="00C2176C" w:rsidTr="00202563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061384" w:rsidRPr="00C2176C" w:rsidRDefault="00492A15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4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061384" w:rsidRPr="00C2176C" w:rsidRDefault="00890C47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067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38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26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3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061384" w:rsidRPr="00C2176C" w:rsidRDefault="00492A15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2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061384" w:rsidRPr="00C2176C" w:rsidRDefault="00890C47" w:rsidP="00B72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739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568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89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7</w:t>
            </w:r>
          </w:p>
        </w:tc>
      </w:tr>
      <w:tr w:rsidR="00061384" w:rsidRPr="00C2176C" w:rsidTr="00202563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061384" w:rsidRPr="00C2176C" w:rsidRDefault="00492A15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9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7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061384" w:rsidRPr="00C2176C" w:rsidRDefault="00890C47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237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38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31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5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061384" w:rsidRPr="00C2176C" w:rsidRDefault="00492A15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7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061384" w:rsidRPr="00C2176C" w:rsidRDefault="00890C47" w:rsidP="00B72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939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568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78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5</w:t>
            </w:r>
          </w:p>
        </w:tc>
      </w:tr>
      <w:tr w:rsidR="00061384" w:rsidRPr="00C2176C" w:rsidTr="00202563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0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061384" w:rsidRPr="00C2176C" w:rsidRDefault="00492A15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1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17</w:t>
            </w:r>
            <w:r w:rsidR="00890C4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53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33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0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061384" w:rsidRPr="00C2176C" w:rsidRDefault="00492A15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74.50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061384" w:rsidRPr="00C2176C" w:rsidRDefault="00890C47" w:rsidP="00B72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757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573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061384" w:rsidRPr="00C2176C" w:rsidRDefault="005B19AD" w:rsidP="005B19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 xml:space="preserve">    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9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6</w:t>
            </w:r>
          </w:p>
        </w:tc>
      </w:tr>
      <w:tr w:rsidR="00061384" w:rsidRPr="00C2176C" w:rsidTr="00202563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6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061384" w:rsidRPr="00C2176C" w:rsidRDefault="00492A15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7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061384" w:rsidRPr="00C2176C" w:rsidRDefault="00890C47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204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48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36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3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061384" w:rsidRPr="00C2176C" w:rsidRDefault="00492A15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18.40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061384" w:rsidRPr="00C2176C" w:rsidRDefault="00890C47" w:rsidP="00B72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739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563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29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1</w:t>
            </w:r>
          </w:p>
        </w:tc>
      </w:tr>
      <w:tr w:rsidR="00061384" w:rsidRPr="00C2176C" w:rsidTr="00202563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B72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</w:tr>
      <w:tr w:rsidR="00061384" w:rsidRPr="00C2176C" w:rsidTr="00202563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lastRenderedPageBreak/>
              <w:t>4</w:t>
            </w: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F</w:t>
            </w: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061384" w:rsidRPr="00C2176C" w:rsidRDefault="00645970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9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71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4</w:t>
            </w:r>
            <w:r w:rsidR="00AB4948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7</w:t>
            </w:r>
            <w:r w:rsidR="00750E1D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169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8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061384" w:rsidRPr="00C2176C" w:rsidRDefault="00645970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7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8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B72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96</w:t>
            </w:r>
            <w:r w:rsidR="00AB4948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061384" w:rsidRPr="00C2176C" w:rsidRDefault="00A108A8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838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729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061384" w:rsidRPr="00C2176C" w:rsidRDefault="00A108A8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4</w:t>
            </w:r>
          </w:p>
        </w:tc>
      </w:tr>
      <w:tr w:rsidR="00061384" w:rsidRPr="00C2176C" w:rsidTr="00202563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061384" w:rsidRPr="00C2176C" w:rsidRDefault="00645970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7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3</w:t>
            </w:r>
            <w:r w:rsidR="00AB4948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7</w:t>
            </w:r>
            <w:r w:rsidR="00750E1D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191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61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061384" w:rsidRPr="00C2176C" w:rsidRDefault="00645970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0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</w:t>
            </w:r>
            <w:r w:rsidR="0052345E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061384" w:rsidRPr="00C2176C" w:rsidRDefault="00AB4948" w:rsidP="00B72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669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848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061384" w:rsidRPr="00C2176C" w:rsidRDefault="005B19AD" w:rsidP="005B19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 xml:space="preserve">    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73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1</w:t>
            </w:r>
          </w:p>
        </w:tc>
      </w:tr>
      <w:tr w:rsidR="00061384" w:rsidRPr="00C2176C" w:rsidTr="00202563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061384" w:rsidRPr="00C2176C" w:rsidRDefault="00645970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3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061384" w:rsidRPr="00C2176C" w:rsidRDefault="00AB4948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37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77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168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4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061384" w:rsidRPr="00C2176C" w:rsidRDefault="00645970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2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7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B72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44</w:t>
            </w:r>
            <w:r w:rsidR="00AB4948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875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736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5</w:t>
            </w:r>
          </w:p>
        </w:tc>
      </w:tr>
      <w:tr w:rsidR="00061384" w:rsidRPr="00C2176C" w:rsidTr="00202563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6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061384" w:rsidRPr="00C2176C" w:rsidRDefault="00645970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77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4</w:t>
            </w:r>
            <w:r w:rsidR="00AB4948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21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06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2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061384" w:rsidRPr="00C2176C" w:rsidRDefault="00645970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7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9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3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061384" w:rsidRPr="00C2176C" w:rsidRDefault="00AB4948" w:rsidP="00B72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428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884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766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1</w:t>
            </w:r>
          </w:p>
        </w:tc>
      </w:tr>
      <w:tr w:rsidR="00061384" w:rsidRPr="00C2176C" w:rsidTr="00202563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2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061384" w:rsidRPr="00C2176C" w:rsidRDefault="00645970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4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6</w:t>
            </w:r>
            <w:r w:rsidR="00AB4948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57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37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0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061384" w:rsidRPr="00C2176C" w:rsidRDefault="00645970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3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6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B72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31</w:t>
            </w:r>
            <w:r w:rsidR="00AB4948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061384" w:rsidRPr="00C2176C" w:rsidRDefault="00DA1223" w:rsidP="00DA122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 xml:space="preserve"> 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9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807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52</w:t>
            </w:r>
          </w:p>
        </w:tc>
      </w:tr>
      <w:tr w:rsidR="00061384" w:rsidRPr="00C2176C" w:rsidTr="00202563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B72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</w:tr>
      <w:tr w:rsidR="00061384" w:rsidRPr="00C2176C" w:rsidTr="00202563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</w:t>
            </w: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Cl</w:t>
            </w: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99</w:t>
            </w:r>
            <w:r w:rsidR="00416F83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8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2</w:t>
            </w:r>
            <w:r w:rsidR="00AB4948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3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176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061384" w:rsidRPr="00C2176C" w:rsidRDefault="003223E3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112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75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8</w:t>
            </w:r>
            <w:r w:rsidR="00416F83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  <w:r w:rsidR="00416F83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061384" w:rsidRPr="00C2176C" w:rsidRDefault="00AB4948" w:rsidP="00B72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995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748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552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4</w:t>
            </w:r>
          </w:p>
        </w:tc>
        <w:bookmarkStart w:id="0" w:name="_GoBack"/>
        <w:bookmarkEnd w:id="0"/>
      </w:tr>
      <w:tr w:rsidR="00061384" w:rsidRPr="00C2176C" w:rsidTr="00202563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061384" w:rsidRPr="00C2176C" w:rsidRDefault="00416F83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8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061384" w:rsidRPr="00C2176C" w:rsidRDefault="00AB4948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365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184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061384" w:rsidRPr="00C2176C" w:rsidRDefault="003223E3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114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69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061384" w:rsidRPr="00C2176C" w:rsidRDefault="00416F83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7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061384" w:rsidRPr="00C2176C" w:rsidRDefault="00AB4948" w:rsidP="00B72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871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756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585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8</w:t>
            </w:r>
          </w:p>
        </w:tc>
      </w:tr>
      <w:tr w:rsidR="00061384" w:rsidRPr="00C2176C" w:rsidTr="00202563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061384" w:rsidRPr="00C2176C" w:rsidRDefault="00416F83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1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061384" w:rsidRPr="00C2176C" w:rsidRDefault="00AB4948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270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197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061384" w:rsidRPr="00C2176C" w:rsidRDefault="003223E3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116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60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061384" w:rsidRPr="00C2176C" w:rsidRDefault="00416F83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9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061384" w:rsidRPr="00C2176C" w:rsidRDefault="00AB4948" w:rsidP="00B72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684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776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581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5</w:t>
            </w:r>
          </w:p>
        </w:tc>
      </w:tr>
      <w:tr w:rsidR="00061384" w:rsidRPr="00C2176C" w:rsidTr="00202563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6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061384" w:rsidRPr="00C2176C" w:rsidRDefault="00416F83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90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3</w:t>
            </w:r>
            <w:r w:rsidR="00AB4948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4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15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128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55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061384" w:rsidRPr="00C2176C" w:rsidRDefault="00416F83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78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061384" w:rsidRPr="00C2176C" w:rsidRDefault="00AB4948" w:rsidP="00B72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796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061384" w:rsidRPr="00C2176C" w:rsidRDefault="00195233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788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061384" w:rsidRPr="00C2176C" w:rsidRDefault="00195233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534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061384" w:rsidRPr="00C2176C" w:rsidRDefault="00195233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9</w:t>
            </w:r>
          </w:p>
        </w:tc>
      </w:tr>
      <w:tr w:rsidR="00061384" w:rsidRPr="00C2176C" w:rsidTr="00202563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2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061384" w:rsidRPr="00C2176C" w:rsidRDefault="00416F83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92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2</w:t>
            </w:r>
            <w:r w:rsidR="00AB4948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9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36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13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5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061384" w:rsidRPr="00C2176C" w:rsidRDefault="00416F83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5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B72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7</w:t>
            </w:r>
            <w:r w:rsidR="00AB4948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2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802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578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1</w:t>
            </w:r>
          </w:p>
        </w:tc>
      </w:tr>
      <w:tr w:rsidR="00061384" w:rsidRPr="00C2176C" w:rsidTr="00202563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B72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</w:tr>
      <w:tr w:rsidR="00061384" w:rsidRPr="00C2176C" w:rsidTr="00202563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CHO</w:t>
            </w: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061384" w:rsidRPr="00C2176C" w:rsidRDefault="00416F83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7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1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061384" w:rsidRPr="00C2176C" w:rsidRDefault="00AB4948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577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137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028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4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061384" w:rsidRPr="00C2176C" w:rsidRDefault="00416F83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4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061384" w:rsidRPr="00C2176C" w:rsidRDefault="00AB4948" w:rsidP="00B72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496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68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43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8</w:t>
            </w:r>
          </w:p>
        </w:tc>
      </w:tr>
      <w:tr w:rsidR="00061384" w:rsidRPr="00C2176C" w:rsidTr="00202563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061384" w:rsidRPr="00C2176C" w:rsidRDefault="00416F83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0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7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60</w:t>
            </w:r>
            <w:r w:rsidR="00AB4948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147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034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2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061384" w:rsidRPr="00C2176C" w:rsidRDefault="00416F83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9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3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B72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45</w:t>
            </w:r>
            <w:r w:rsidR="00AB4948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75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4</w:t>
            </w:r>
            <w:r w:rsidR="0052345E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6</w:t>
            </w:r>
          </w:p>
        </w:tc>
      </w:tr>
      <w:tr w:rsidR="00061384" w:rsidRPr="00C2176C" w:rsidTr="00202563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061384" w:rsidRPr="00C2176C" w:rsidRDefault="00416F83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4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7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64</w:t>
            </w:r>
            <w:r w:rsidR="00AB4948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16</w:t>
            </w:r>
            <w:r w:rsidR="00750E1D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04</w:t>
            </w:r>
            <w:r w:rsidR="003223E3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0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061384" w:rsidRPr="00C2176C" w:rsidRDefault="00416F83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2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9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061384" w:rsidRPr="00C2176C" w:rsidRDefault="00AB4948" w:rsidP="00B72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456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91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39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2</w:t>
            </w:r>
          </w:p>
        </w:tc>
      </w:tr>
      <w:tr w:rsidR="00061384" w:rsidRPr="00C2176C" w:rsidTr="0006233F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6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061384" w:rsidRPr="00C2176C" w:rsidRDefault="00416F83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1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67</w:t>
            </w:r>
            <w:r w:rsidR="00AB4948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178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051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8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061384" w:rsidRPr="00C2176C" w:rsidRDefault="00416F83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8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7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B72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49</w:t>
            </w:r>
            <w:r w:rsidR="00AB4948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404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3</w:t>
            </w:r>
            <w:r w:rsidR="0052345E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8</w:t>
            </w:r>
          </w:p>
        </w:tc>
      </w:tr>
      <w:tr w:rsidR="00061384" w:rsidRPr="00C2176C" w:rsidTr="0006233F">
        <w:trPr>
          <w:trHeight w:val="300"/>
        </w:trPr>
        <w:tc>
          <w:tcPr>
            <w:tcW w:w="718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20</w:t>
            </w:r>
          </w:p>
        </w:tc>
        <w:tc>
          <w:tcPr>
            <w:tcW w:w="85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61384" w:rsidRPr="00C2176C" w:rsidRDefault="00416F83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9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339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61384" w:rsidRPr="00C2176C" w:rsidRDefault="00AB4948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668</w:t>
            </w:r>
          </w:p>
        </w:tc>
        <w:tc>
          <w:tcPr>
            <w:tcW w:w="718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196</w:t>
            </w:r>
          </w:p>
        </w:tc>
        <w:tc>
          <w:tcPr>
            <w:tcW w:w="902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06</w:t>
            </w:r>
            <w:r w:rsidR="000E4669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607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5</w:t>
            </w:r>
          </w:p>
        </w:tc>
        <w:tc>
          <w:tcPr>
            <w:tcW w:w="922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61384" w:rsidRPr="00C2176C" w:rsidRDefault="00416F83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6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7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444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61384" w:rsidRPr="00C2176C" w:rsidRDefault="00AB4948" w:rsidP="00B72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507</w:t>
            </w:r>
          </w:p>
        </w:tc>
        <w:tc>
          <w:tcPr>
            <w:tcW w:w="762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412</w:t>
            </w:r>
          </w:p>
        </w:tc>
        <w:tc>
          <w:tcPr>
            <w:tcW w:w="973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26</w:t>
            </w:r>
          </w:p>
        </w:tc>
        <w:tc>
          <w:tcPr>
            <w:tcW w:w="699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6</w:t>
            </w:r>
          </w:p>
        </w:tc>
      </w:tr>
    </w:tbl>
    <w:p w:rsidR="00A32B25" w:rsidRDefault="00A32B25"/>
    <w:sectPr w:rsidR="00A32B25" w:rsidSect="00E043E1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032BF" w:rsidRDefault="00B032BF" w:rsidP="00061384">
      <w:pPr>
        <w:spacing w:after="0" w:line="240" w:lineRule="auto"/>
      </w:pPr>
      <w:r>
        <w:separator/>
      </w:r>
    </w:p>
  </w:endnote>
  <w:endnote w:type="continuationSeparator" w:id="0">
    <w:p w:rsidR="00B032BF" w:rsidRDefault="00B032BF" w:rsidP="000613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032BF" w:rsidRDefault="00B032BF" w:rsidP="00061384">
      <w:pPr>
        <w:spacing w:after="0" w:line="240" w:lineRule="auto"/>
      </w:pPr>
      <w:r>
        <w:separator/>
      </w:r>
    </w:p>
  </w:footnote>
  <w:footnote w:type="continuationSeparator" w:id="0">
    <w:p w:rsidR="00B032BF" w:rsidRDefault="00B032BF" w:rsidP="0006138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2MDY1NDEzNDUzNzNT0lEKTi0uzszPAykwrAUAb44oMCwAAAA="/>
  </w:docVars>
  <w:rsids>
    <w:rsidRoot w:val="00061384"/>
    <w:rsid w:val="00061384"/>
    <w:rsid w:val="0006233F"/>
    <w:rsid w:val="00075F7C"/>
    <w:rsid w:val="000C25A4"/>
    <w:rsid w:val="000E4669"/>
    <w:rsid w:val="00195233"/>
    <w:rsid w:val="00202563"/>
    <w:rsid w:val="003223E3"/>
    <w:rsid w:val="00333F3F"/>
    <w:rsid w:val="003C679E"/>
    <w:rsid w:val="00416F83"/>
    <w:rsid w:val="004214DA"/>
    <w:rsid w:val="0047281F"/>
    <w:rsid w:val="00481DBA"/>
    <w:rsid w:val="00492A15"/>
    <w:rsid w:val="004F13E7"/>
    <w:rsid w:val="0052345E"/>
    <w:rsid w:val="005B19AD"/>
    <w:rsid w:val="005D5DB5"/>
    <w:rsid w:val="006233B1"/>
    <w:rsid w:val="00645970"/>
    <w:rsid w:val="00745D1E"/>
    <w:rsid w:val="00750E1D"/>
    <w:rsid w:val="007740BA"/>
    <w:rsid w:val="00791207"/>
    <w:rsid w:val="0084378A"/>
    <w:rsid w:val="00890C47"/>
    <w:rsid w:val="008F7F13"/>
    <w:rsid w:val="00A108A8"/>
    <w:rsid w:val="00A32B25"/>
    <w:rsid w:val="00AB4948"/>
    <w:rsid w:val="00B032BF"/>
    <w:rsid w:val="00B64CCD"/>
    <w:rsid w:val="00B72DE6"/>
    <w:rsid w:val="00C2176C"/>
    <w:rsid w:val="00C56814"/>
    <w:rsid w:val="00DA1223"/>
    <w:rsid w:val="00E043E1"/>
    <w:rsid w:val="00E26498"/>
    <w:rsid w:val="00F91E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48539A"/>
  <w15:chartTrackingRefBased/>
  <w15:docId w15:val="{0CE93D25-D22A-426D-B1D6-D77765BDF4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81DB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1DB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318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3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390</Words>
  <Characters>222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7i</dc:creator>
  <cp:keywords/>
  <dc:description/>
  <cp:lastModifiedBy>WIN7i</cp:lastModifiedBy>
  <cp:revision>3</cp:revision>
  <cp:lastPrinted>2017-01-06T16:52:00Z</cp:lastPrinted>
  <dcterms:created xsi:type="dcterms:W3CDTF">2017-09-19T14:09:00Z</dcterms:created>
  <dcterms:modified xsi:type="dcterms:W3CDTF">2017-09-19T16:52:00Z</dcterms:modified>
</cp:coreProperties>
</file>